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15BAC" w14:textId="55A60671" w:rsidR="0039192E" w:rsidRDefault="00DC7EF8" w:rsidP="001662E5">
      <w:pPr>
        <w:spacing w:line="216" w:lineRule="auto"/>
        <w:jc w:val="center"/>
        <w:rPr>
          <w:rFonts w:ascii="Arial" w:hAnsi="Arial" w:cs="Arial"/>
          <w:b/>
          <w:color w:val="FF0000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544A35">
        <w:rPr>
          <w:b/>
          <w:noProof/>
          <w:color w:val="000000"/>
        </w:rPr>
        <w:drawing>
          <wp:inline distT="0" distB="0" distL="0" distR="0" wp14:anchorId="5D51EECC" wp14:editId="088B36C1">
            <wp:extent cx="2779776" cy="713232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776" cy="713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3B5E">
        <w:rPr>
          <w:rFonts w:ascii="Arial" w:hAnsi="Arial" w:cs="Arial"/>
          <w:b/>
          <w:sz w:val="22"/>
          <w:szCs w:val="22"/>
        </w:rPr>
        <w:br/>
      </w:r>
      <w:r w:rsidR="00593B5E">
        <w:rPr>
          <w:rFonts w:ascii="Arial" w:hAnsi="Arial" w:cs="Arial"/>
          <w:b/>
          <w:sz w:val="22"/>
          <w:szCs w:val="22"/>
        </w:rPr>
        <w:br/>
      </w:r>
      <w:r w:rsidR="0039192E" w:rsidRPr="000A3CAD">
        <w:rPr>
          <w:rFonts w:ascii="Arial" w:hAnsi="Arial" w:cs="Arial"/>
          <w:b/>
          <w:sz w:val="22"/>
          <w:szCs w:val="22"/>
        </w:rPr>
        <w:t>CANCER LEAGUE OF COLORADO, INC</w:t>
      </w:r>
      <w:r w:rsidR="0039192E">
        <w:rPr>
          <w:rFonts w:ascii="Arial" w:hAnsi="Arial" w:cs="Arial"/>
          <w:b/>
          <w:sz w:val="22"/>
          <w:szCs w:val="22"/>
        </w:rPr>
        <w:br/>
      </w:r>
      <w:r w:rsidR="0039192E" w:rsidRPr="000A3CAD">
        <w:rPr>
          <w:rFonts w:ascii="Arial" w:hAnsi="Arial" w:cs="Arial"/>
          <w:b/>
          <w:sz w:val="22"/>
          <w:szCs w:val="22"/>
        </w:rPr>
        <w:t>CANCER RESEARCH GRANT PROGRAM APPLICATION FORM</w:t>
      </w:r>
      <w:r w:rsidR="0039192E">
        <w:rPr>
          <w:rFonts w:ascii="Arial" w:hAnsi="Arial" w:cs="Arial"/>
          <w:sz w:val="18"/>
          <w:szCs w:val="18"/>
        </w:rPr>
        <w:br/>
      </w:r>
      <w:r w:rsidR="0039192E" w:rsidRPr="00431112">
        <w:rPr>
          <w:rFonts w:ascii="Arial" w:hAnsi="Arial" w:cs="Arial"/>
          <w:b/>
          <w:sz w:val="18"/>
          <w:szCs w:val="18"/>
        </w:rPr>
        <w:br/>
      </w:r>
      <w:r w:rsidR="0039192E" w:rsidRPr="00431112">
        <w:rPr>
          <w:rFonts w:ascii="Arial" w:hAnsi="Arial" w:cs="Arial"/>
          <w:b/>
          <w:color w:val="FF0000"/>
          <w:sz w:val="18"/>
          <w:szCs w:val="18"/>
        </w:rPr>
        <w:t xml:space="preserve">Applications are </w:t>
      </w:r>
      <w:r w:rsidR="002E0654" w:rsidRPr="00431112">
        <w:rPr>
          <w:rFonts w:ascii="Arial" w:hAnsi="Arial" w:cs="Arial"/>
          <w:b/>
          <w:color w:val="FF0000"/>
          <w:sz w:val="18"/>
          <w:szCs w:val="18"/>
        </w:rPr>
        <w:t>due no later than</w:t>
      </w:r>
      <w:r w:rsidR="00937B01">
        <w:rPr>
          <w:rFonts w:ascii="Arial" w:hAnsi="Arial" w:cs="Arial"/>
          <w:b/>
          <w:color w:val="FF0000"/>
          <w:sz w:val="18"/>
          <w:szCs w:val="18"/>
        </w:rPr>
        <w:t xml:space="preserve"> </w:t>
      </w:r>
      <w:r w:rsidR="00451597">
        <w:rPr>
          <w:rFonts w:ascii="Arial" w:hAnsi="Arial" w:cs="Arial"/>
          <w:b/>
          <w:color w:val="FF0000"/>
          <w:sz w:val="18"/>
          <w:szCs w:val="18"/>
        </w:rPr>
        <w:t>Friday</w:t>
      </w:r>
      <w:r w:rsidR="00937B01" w:rsidRPr="00827B63">
        <w:rPr>
          <w:rFonts w:ascii="Arial" w:hAnsi="Arial" w:cs="Arial"/>
          <w:b/>
          <w:color w:val="FF0000"/>
          <w:sz w:val="20"/>
          <w:szCs w:val="20"/>
        </w:rPr>
        <w:t xml:space="preserve">, </w:t>
      </w:r>
      <w:r w:rsidR="00451597">
        <w:rPr>
          <w:rFonts w:ascii="Arial" w:hAnsi="Arial" w:cs="Arial"/>
          <w:b/>
          <w:color w:val="FF0000"/>
          <w:sz w:val="20"/>
          <w:szCs w:val="20"/>
        </w:rPr>
        <w:t xml:space="preserve">March </w:t>
      </w:r>
      <w:r w:rsidR="005809AB">
        <w:rPr>
          <w:rFonts w:ascii="Arial" w:hAnsi="Arial" w:cs="Arial"/>
          <w:b/>
          <w:color w:val="FF0000"/>
          <w:sz w:val="20"/>
          <w:szCs w:val="20"/>
        </w:rPr>
        <w:t>3</w:t>
      </w:r>
      <w:r w:rsidR="00937B01" w:rsidRPr="00827B63">
        <w:rPr>
          <w:rFonts w:ascii="Arial" w:hAnsi="Arial" w:cs="Arial"/>
          <w:b/>
          <w:color w:val="FF0000"/>
          <w:sz w:val="20"/>
          <w:szCs w:val="20"/>
        </w:rPr>
        <w:t>, 202</w:t>
      </w:r>
      <w:r w:rsidR="00BE344A">
        <w:rPr>
          <w:rFonts w:ascii="Arial" w:hAnsi="Arial" w:cs="Arial"/>
          <w:b/>
          <w:color w:val="FF0000"/>
          <w:sz w:val="20"/>
          <w:szCs w:val="20"/>
        </w:rPr>
        <w:t>3</w:t>
      </w:r>
    </w:p>
    <w:p w14:paraId="1016C2F5" w14:textId="77777777" w:rsidR="00624674" w:rsidRPr="001662E5" w:rsidRDefault="001662E5" w:rsidP="001662E5">
      <w:pPr>
        <w:spacing w:after="100" w:afterAutospacing="1" w:line="216" w:lineRule="auto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color w:val="FF0000"/>
          <w:sz w:val="18"/>
          <w:szCs w:val="18"/>
        </w:rPr>
        <w:t>If applying for a collaborative grant, use one signature page for each investigator</w:t>
      </w:r>
    </w:p>
    <w:p w14:paraId="5441F2F1" w14:textId="77777777" w:rsidR="00624674" w:rsidRPr="00624674" w:rsidRDefault="00624674" w:rsidP="0039192E">
      <w:pPr>
        <w:spacing w:line="360" w:lineRule="auto"/>
        <w:jc w:val="both"/>
        <w:rPr>
          <w:rFonts w:ascii="Times" w:hAnsi="Times" w:cs="Arial"/>
          <w:i/>
          <w:color w:val="FF0000"/>
        </w:rPr>
      </w:pPr>
      <w:r w:rsidRPr="00624674">
        <w:rPr>
          <w:rFonts w:ascii="Times" w:hAnsi="Times" w:cs="Arial"/>
          <w:i/>
          <w:color w:val="FF0000"/>
        </w:rPr>
        <w:t>Page 1</w:t>
      </w:r>
    </w:p>
    <w:p w14:paraId="0111DB66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DATE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</w:t>
      </w:r>
      <w:r w:rsidRPr="000A3CAD">
        <w:rPr>
          <w:rFonts w:ascii="Arial" w:hAnsi="Arial" w:cs="Arial"/>
          <w:sz w:val="20"/>
          <w:szCs w:val="20"/>
        </w:rPr>
        <w:t>_________</w:t>
      </w:r>
      <w:r>
        <w:rPr>
          <w:rFonts w:ascii="Arial" w:hAnsi="Arial" w:cs="Arial"/>
          <w:sz w:val="20"/>
          <w:szCs w:val="20"/>
        </w:rPr>
        <w:t>__________</w:t>
      </w:r>
      <w:r w:rsidRPr="000A3CAD">
        <w:rPr>
          <w:rFonts w:ascii="Arial" w:hAnsi="Arial" w:cs="Arial"/>
          <w:sz w:val="20"/>
          <w:szCs w:val="20"/>
        </w:rPr>
        <w:t xml:space="preserve">_______________________ </w:t>
      </w:r>
    </w:p>
    <w:p w14:paraId="251A9559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TITLE OF PROJECT:</w:t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07E04124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AMOUNT REQUESTED:</w:t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412FBDD5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PRINCIPAL INVESTIGATOR:</w:t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5F927BF7" w14:textId="77777777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TITLE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11AAA453" w14:textId="46B24B8C" w:rsidR="0039192E" w:rsidRPr="000A3CAD" w:rsidRDefault="0039192E" w:rsidP="0039192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INSTITUTION:</w:t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  <w:r w:rsidRPr="000A3CAD">
        <w:rPr>
          <w:rFonts w:ascii="Arial" w:hAnsi="Arial" w:cs="Arial"/>
          <w:sz w:val="20"/>
          <w:szCs w:val="20"/>
        </w:rPr>
        <w:br/>
      </w:r>
      <w:r w:rsidR="0006240A">
        <w:rPr>
          <w:rFonts w:ascii="Arial" w:hAnsi="Arial" w:cs="Arial"/>
          <w:sz w:val="20"/>
          <w:szCs w:val="20"/>
        </w:rPr>
        <w:t xml:space="preserve">PI </w:t>
      </w:r>
      <w:r w:rsidRPr="000A3CAD">
        <w:rPr>
          <w:rFonts w:ascii="Arial" w:hAnsi="Arial" w:cs="Arial"/>
          <w:sz w:val="20"/>
          <w:szCs w:val="20"/>
        </w:rPr>
        <w:t>ADDRESS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____________</w:t>
      </w:r>
      <w:r w:rsidRPr="000A3CAD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ab/>
        <w:t xml:space="preserve"> </w:t>
      </w:r>
    </w:p>
    <w:p w14:paraId="3D6AD168" w14:textId="46296FD6" w:rsidR="00BD0F11" w:rsidRDefault="0006240A" w:rsidP="00BD0F11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I </w:t>
      </w:r>
      <w:r w:rsidR="0039192E" w:rsidRPr="000A3CAD">
        <w:rPr>
          <w:rFonts w:ascii="Arial" w:hAnsi="Arial" w:cs="Arial"/>
          <w:sz w:val="20"/>
          <w:szCs w:val="20"/>
        </w:rPr>
        <w:t>TELEPHONE:</w:t>
      </w:r>
      <w:r w:rsidR="0039192E">
        <w:rPr>
          <w:rFonts w:ascii="Arial" w:hAnsi="Arial" w:cs="Arial"/>
          <w:sz w:val="20"/>
          <w:szCs w:val="20"/>
        </w:rPr>
        <w:tab/>
      </w:r>
      <w:r w:rsidR="0039192E">
        <w:rPr>
          <w:rFonts w:ascii="Arial" w:hAnsi="Arial" w:cs="Arial"/>
          <w:sz w:val="20"/>
          <w:szCs w:val="20"/>
        </w:rPr>
        <w:tab/>
      </w:r>
      <w:r w:rsidR="00BD0F11">
        <w:rPr>
          <w:rFonts w:ascii="Arial" w:hAnsi="Arial" w:cs="Arial"/>
          <w:sz w:val="20"/>
          <w:szCs w:val="20"/>
        </w:rPr>
        <w:t xml:space="preserve">________________________PI FAX___________________ </w:t>
      </w:r>
    </w:p>
    <w:p w14:paraId="6EC5277B" w14:textId="77777777" w:rsidR="00544A35" w:rsidRDefault="0006240A" w:rsidP="00BD0F11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I </w:t>
      </w:r>
      <w:r w:rsidR="001C732B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E-</w:t>
      </w:r>
      <w:r w:rsidR="0039192E" w:rsidRPr="000A3CAD">
        <w:rPr>
          <w:rFonts w:ascii="Arial" w:hAnsi="Arial" w:cs="Arial"/>
          <w:sz w:val="20"/>
          <w:szCs w:val="20"/>
        </w:rPr>
        <w:t>MAIL:</w:t>
      </w:r>
      <w:r w:rsidR="0039192E" w:rsidRPr="000A3CAD">
        <w:rPr>
          <w:rFonts w:ascii="Arial" w:hAnsi="Arial" w:cs="Arial"/>
          <w:sz w:val="20"/>
          <w:szCs w:val="20"/>
        </w:rPr>
        <w:tab/>
      </w:r>
      <w:r w:rsidR="0039192E">
        <w:rPr>
          <w:rFonts w:ascii="Arial" w:hAnsi="Arial" w:cs="Arial"/>
          <w:sz w:val="20"/>
          <w:szCs w:val="20"/>
        </w:rPr>
        <w:tab/>
      </w:r>
      <w:r w:rsidR="0039192E">
        <w:rPr>
          <w:rFonts w:ascii="Arial" w:hAnsi="Arial" w:cs="Arial"/>
          <w:sz w:val="20"/>
          <w:szCs w:val="20"/>
        </w:rPr>
        <w:tab/>
        <w:t>_______________________________________________</w:t>
      </w:r>
      <w:r w:rsidR="008B529D">
        <w:rPr>
          <w:rFonts w:ascii="Arial" w:hAnsi="Arial" w:cs="Arial"/>
          <w:sz w:val="20"/>
          <w:szCs w:val="20"/>
        </w:rPr>
        <w:t>_</w:t>
      </w:r>
      <w:r w:rsidR="0039192E">
        <w:rPr>
          <w:rFonts w:ascii="Arial" w:hAnsi="Arial" w:cs="Arial"/>
          <w:sz w:val="20"/>
          <w:szCs w:val="20"/>
        </w:rPr>
        <w:t>_</w:t>
      </w:r>
      <w:r w:rsidR="0039192E" w:rsidRPr="000A3CAD">
        <w:rPr>
          <w:rFonts w:ascii="Arial" w:hAnsi="Arial" w:cs="Arial"/>
          <w:sz w:val="20"/>
          <w:szCs w:val="20"/>
        </w:rPr>
        <w:t xml:space="preserve"> </w:t>
      </w:r>
      <w:r w:rsidR="0039192E" w:rsidRPr="000A3CAD">
        <w:rPr>
          <w:rFonts w:ascii="Arial" w:hAnsi="Arial" w:cs="Arial"/>
          <w:sz w:val="20"/>
          <w:szCs w:val="20"/>
        </w:rPr>
        <w:tab/>
        <w:t xml:space="preserve"> </w:t>
      </w:r>
      <w:r w:rsidR="0039192E" w:rsidRPr="000A3CAD">
        <w:rPr>
          <w:rFonts w:ascii="Arial" w:hAnsi="Arial" w:cs="Arial"/>
          <w:sz w:val="20"/>
          <w:szCs w:val="20"/>
        </w:rPr>
        <w:br/>
      </w:r>
    </w:p>
    <w:p w14:paraId="66A3D4D8" w14:textId="5FC04934" w:rsidR="0039192E" w:rsidRPr="001662E5" w:rsidRDefault="001662E5" w:rsidP="00BD0F11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D039CB">
        <w:rPr>
          <w:rFonts w:ascii="Arial" w:hAnsi="Arial" w:cs="Arial"/>
          <w:b/>
          <w:sz w:val="20"/>
          <w:szCs w:val="20"/>
        </w:rPr>
        <w:t>REQUESTED GRANT PERIOD:</w:t>
      </w:r>
      <w:proofErr w:type="gramStart"/>
      <w:r w:rsidRPr="00D039CB">
        <w:rPr>
          <w:rFonts w:ascii="Arial" w:hAnsi="Arial" w:cs="Arial"/>
          <w:b/>
          <w:sz w:val="20"/>
          <w:szCs w:val="20"/>
        </w:rPr>
        <w:tab/>
        <w:t xml:space="preserve">  </w:t>
      </w:r>
      <w:r w:rsidRPr="00D039CB">
        <w:rPr>
          <w:rFonts w:ascii="Arial" w:hAnsi="Arial" w:cs="Arial"/>
          <w:b/>
          <w:sz w:val="20"/>
          <w:szCs w:val="20"/>
          <w:u w:val="single"/>
        </w:rPr>
        <w:t>From</w:t>
      </w:r>
      <w:proofErr w:type="gramEnd"/>
      <w:r w:rsidRPr="00D039CB">
        <w:rPr>
          <w:rFonts w:ascii="Arial" w:hAnsi="Arial" w:cs="Arial"/>
          <w:b/>
          <w:sz w:val="20"/>
          <w:szCs w:val="20"/>
          <w:u w:val="single"/>
        </w:rPr>
        <w:t>:</w:t>
      </w:r>
      <w:r w:rsidR="00451597">
        <w:rPr>
          <w:rFonts w:ascii="Arial" w:hAnsi="Arial" w:cs="Arial"/>
          <w:b/>
          <w:sz w:val="20"/>
          <w:szCs w:val="20"/>
          <w:u w:val="single"/>
        </w:rPr>
        <w:t xml:space="preserve"> July 1,</w:t>
      </w:r>
      <w:r w:rsidR="00937B01">
        <w:rPr>
          <w:rFonts w:ascii="Arial" w:hAnsi="Arial" w:cs="Arial"/>
          <w:b/>
          <w:sz w:val="20"/>
          <w:szCs w:val="20"/>
          <w:u w:val="single"/>
        </w:rPr>
        <w:t xml:space="preserve"> 202</w:t>
      </w:r>
      <w:r w:rsidR="00BE344A">
        <w:rPr>
          <w:rFonts w:ascii="Arial" w:hAnsi="Arial" w:cs="Arial"/>
          <w:b/>
          <w:sz w:val="20"/>
          <w:szCs w:val="20"/>
          <w:u w:val="single"/>
        </w:rPr>
        <w:t>3</w:t>
      </w:r>
      <w:r w:rsidR="00222E75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937B01">
        <w:rPr>
          <w:rFonts w:ascii="Arial" w:hAnsi="Arial" w:cs="Arial"/>
          <w:b/>
          <w:sz w:val="20"/>
          <w:szCs w:val="20"/>
          <w:u w:val="single"/>
        </w:rPr>
        <w:t>-</w:t>
      </w:r>
      <w:r w:rsidR="00222E75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451597">
        <w:rPr>
          <w:rFonts w:ascii="Arial" w:hAnsi="Arial" w:cs="Arial"/>
          <w:b/>
          <w:sz w:val="20"/>
          <w:szCs w:val="20"/>
          <w:u w:val="single"/>
        </w:rPr>
        <w:t>June 30, 202</w:t>
      </w:r>
      <w:r w:rsidR="00BE344A">
        <w:rPr>
          <w:rFonts w:ascii="Arial" w:hAnsi="Arial" w:cs="Arial"/>
          <w:b/>
          <w:sz w:val="20"/>
          <w:szCs w:val="20"/>
          <w:u w:val="single"/>
        </w:rPr>
        <w:t>4</w:t>
      </w:r>
      <w:r w:rsidR="0039192E" w:rsidRPr="000A3CAD">
        <w:rPr>
          <w:rFonts w:ascii="Arial" w:hAnsi="Arial" w:cs="Arial"/>
          <w:sz w:val="20"/>
          <w:szCs w:val="20"/>
        </w:rPr>
        <w:t xml:space="preserve"> </w:t>
      </w:r>
    </w:p>
    <w:p w14:paraId="36295ABB" w14:textId="77777777" w:rsidR="0039192E" w:rsidRPr="001662E5" w:rsidRDefault="0039192E" w:rsidP="0039192E">
      <w:pPr>
        <w:rPr>
          <w:rFonts w:ascii="Arial" w:hAnsi="Arial" w:cs="Arial"/>
          <w:sz w:val="16"/>
          <w:szCs w:val="16"/>
        </w:rPr>
      </w:pPr>
    </w:p>
    <w:p w14:paraId="6B8A7FDD" w14:textId="4A0CD3EA" w:rsidR="0039192E" w:rsidRPr="000A3CAD" w:rsidRDefault="0039192E" w:rsidP="0039192E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Has this project previously been submitted to another agency or organization for funding?     (check </w:t>
      </w:r>
      <w:proofErr w:type="gramStart"/>
      <w:r w:rsidRPr="000A3CAD">
        <w:rPr>
          <w:rFonts w:ascii="Arial" w:hAnsi="Arial" w:cs="Arial"/>
          <w:sz w:val="20"/>
          <w:szCs w:val="20"/>
        </w:rPr>
        <w:t xml:space="preserve">one) </w:t>
      </w:r>
      <w:r w:rsidR="006A6972">
        <w:rPr>
          <w:rFonts w:ascii="Arial" w:hAnsi="Arial" w:cs="Arial"/>
          <w:sz w:val="20"/>
          <w:szCs w:val="20"/>
        </w:rPr>
        <w:t xml:space="preserve">  </w:t>
      </w:r>
      <w:proofErr w:type="gramEnd"/>
      <w:r w:rsidR="006A6972">
        <w:rPr>
          <w:rFonts w:ascii="Arial" w:hAnsi="Arial" w:cs="Arial"/>
          <w:sz w:val="20"/>
          <w:szCs w:val="20"/>
        </w:rPr>
        <w:t xml:space="preserve"> </w:t>
      </w:r>
      <w:r w:rsidRPr="000A3CAD">
        <w:rPr>
          <w:rFonts w:ascii="Arial" w:hAnsi="Arial" w:cs="Arial"/>
          <w:sz w:val="20"/>
          <w:szCs w:val="20"/>
        </w:rPr>
        <w:t xml:space="preserve"> Yes ______</w:t>
      </w:r>
      <w:r w:rsidRPr="000A3CAD">
        <w:rPr>
          <w:rFonts w:ascii="Arial" w:hAnsi="Arial" w:cs="Arial"/>
          <w:sz w:val="20"/>
          <w:szCs w:val="20"/>
        </w:rPr>
        <w:tab/>
        <w:t>No ______</w:t>
      </w:r>
      <w:r w:rsidRPr="000A3CAD">
        <w:rPr>
          <w:rFonts w:ascii="Arial" w:hAnsi="Arial" w:cs="Arial"/>
          <w:sz w:val="20"/>
          <w:szCs w:val="20"/>
        </w:rPr>
        <w:tab/>
      </w:r>
    </w:p>
    <w:p w14:paraId="3B582983" w14:textId="77777777" w:rsidR="001662E5" w:rsidRPr="001662E5" w:rsidRDefault="001662E5" w:rsidP="001662E5">
      <w:pPr>
        <w:rPr>
          <w:rFonts w:ascii="Arial" w:hAnsi="Arial" w:cs="Arial"/>
          <w:sz w:val="16"/>
          <w:szCs w:val="16"/>
        </w:rPr>
      </w:pPr>
    </w:p>
    <w:p w14:paraId="403D538B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If yes, the status of the application must be described, and justification for consideration of a grant that has already been submitted elsewhere or previously funded by the Cancer League of Colorado must be included. </w:t>
      </w:r>
      <w:r>
        <w:rPr>
          <w:rFonts w:ascii="Arial" w:hAnsi="Arial" w:cs="Arial"/>
          <w:sz w:val="20"/>
          <w:szCs w:val="20"/>
        </w:rPr>
        <w:t>Please attach to this page.</w:t>
      </w:r>
    </w:p>
    <w:p w14:paraId="0BBAC3E1" w14:textId="77777777" w:rsidR="001662E5" w:rsidRPr="001662E5" w:rsidRDefault="001662E5" w:rsidP="001662E5">
      <w:pPr>
        <w:rPr>
          <w:rFonts w:ascii="Arial" w:hAnsi="Arial" w:cs="Arial"/>
          <w:sz w:val="16"/>
          <w:szCs w:val="16"/>
        </w:rPr>
      </w:pPr>
    </w:p>
    <w:p w14:paraId="7EA8E7E2" w14:textId="77777777" w:rsidR="00544A35" w:rsidRDefault="00544A35" w:rsidP="001662E5">
      <w:pPr>
        <w:rPr>
          <w:rFonts w:ascii="Arial" w:hAnsi="Arial" w:cs="Arial"/>
          <w:sz w:val="20"/>
          <w:szCs w:val="20"/>
        </w:rPr>
      </w:pPr>
    </w:p>
    <w:p w14:paraId="6F9197C4" w14:textId="77777777" w:rsidR="00544A35" w:rsidRDefault="00544A35" w:rsidP="001662E5">
      <w:pPr>
        <w:rPr>
          <w:rFonts w:ascii="Arial" w:hAnsi="Arial" w:cs="Arial"/>
          <w:sz w:val="20"/>
          <w:szCs w:val="20"/>
        </w:rPr>
      </w:pPr>
    </w:p>
    <w:p w14:paraId="16F9540D" w14:textId="30D4D239" w:rsidR="001662E5" w:rsidRPr="001662E5" w:rsidRDefault="001662E5" w:rsidP="001662E5">
      <w:pPr>
        <w:rPr>
          <w:rFonts w:ascii="Arial" w:hAnsi="Arial" w:cs="Arial"/>
          <w:sz w:val="16"/>
          <w:szCs w:val="16"/>
        </w:rPr>
      </w:pPr>
      <w:r w:rsidRPr="000A3CAD">
        <w:rPr>
          <w:rFonts w:ascii="Arial" w:hAnsi="Arial" w:cs="Arial"/>
          <w:sz w:val="20"/>
          <w:szCs w:val="20"/>
        </w:rPr>
        <w:t xml:space="preserve">SIGNATURES: 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CHECKS MADE PAYABLE TO:</w:t>
      </w:r>
      <w:r w:rsidRPr="000A3CAD">
        <w:rPr>
          <w:rFonts w:ascii="Arial" w:hAnsi="Arial" w:cs="Arial"/>
          <w:sz w:val="20"/>
          <w:szCs w:val="20"/>
        </w:rPr>
        <w:br/>
      </w:r>
    </w:p>
    <w:p w14:paraId="761A2ADF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 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>_____</w:t>
      </w:r>
      <w:r>
        <w:rPr>
          <w:rFonts w:ascii="Arial" w:hAnsi="Arial" w:cs="Arial"/>
          <w:sz w:val="20"/>
          <w:szCs w:val="20"/>
        </w:rPr>
        <w:t>__</w:t>
      </w:r>
      <w:r w:rsidRPr="000A3CAD">
        <w:rPr>
          <w:rFonts w:ascii="Arial" w:hAnsi="Arial" w:cs="Arial"/>
          <w:sz w:val="20"/>
          <w:szCs w:val="20"/>
        </w:rPr>
        <w:t>________________</w:t>
      </w:r>
    </w:p>
    <w:p w14:paraId="64EB9709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Principal Investigator 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Institution</w:t>
      </w:r>
    </w:p>
    <w:p w14:paraId="3D0E0F02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</w:p>
    <w:p w14:paraId="5F62984A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_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__________</w:t>
      </w:r>
      <w:r>
        <w:rPr>
          <w:rFonts w:ascii="Arial" w:hAnsi="Arial" w:cs="Arial"/>
          <w:sz w:val="20"/>
          <w:szCs w:val="20"/>
        </w:rPr>
        <w:t>_____</w:t>
      </w:r>
      <w:r w:rsidRPr="000A3CAD">
        <w:rPr>
          <w:rFonts w:ascii="Arial" w:hAnsi="Arial" w:cs="Arial"/>
          <w:sz w:val="20"/>
          <w:szCs w:val="20"/>
        </w:rPr>
        <w:t>______________</w:t>
      </w:r>
    </w:p>
    <w:p w14:paraId="6479438B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 xml:space="preserve">Institutional Official/date 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  <w:t>Financial Officer</w:t>
      </w:r>
    </w:p>
    <w:p w14:paraId="1B212495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</w:p>
    <w:p w14:paraId="61852FFC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____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____</w:t>
      </w:r>
      <w:r w:rsidRPr="000A3CAD">
        <w:rPr>
          <w:rFonts w:ascii="Arial" w:hAnsi="Arial" w:cs="Arial"/>
          <w:sz w:val="20"/>
          <w:szCs w:val="20"/>
        </w:rPr>
        <w:t>________________________</w:t>
      </w:r>
    </w:p>
    <w:p w14:paraId="4D8EB7CE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Printed Name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Telephone number</w:t>
      </w:r>
    </w:p>
    <w:p w14:paraId="772E2AD5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</w:p>
    <w:p w14:paraId="412E14C8" w14:textId="77777777" w:rsidR="001662E5" w:rsidRPr="000A3CAD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______________________</w:t>
      </w:r>
      <w:r>
        <w:rPr>
          <w:rFonts w:ascii="Arial" w:hAnsi="Arial" w:cs="Arial"/>
          <w:sz w:val="20"/>
          <w:szCs w:val="20"/>
        </w:rPr>
        <w:t>___</w:t>
      </w:r>
      <w:r w:rsidRPr="000A3CAD">
        <w:rPr>
          <w:rFonts w:ascii="Arial" w:hAnsi="Arial" w:cs="Arial"/>
          <w:sz w:val="20"/>
          <w:szCs w:val="20"/>
        </w:rPr>
        <w:t xml:space="preserve">_______      </w:t>
      </w:r>
      <w:r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>____________</w:t>
      </w:r>
      <w:r>
        <w:rPr>
          <w:rFonts w:ascii="Arial" w:hAnsi="Arial" w:cs="Arial"/>
          <w:sz w:val="20"/>
          <w:szCs w:val="20"/>
        </w:rPr>
        <w:t>_____</w:t>
      </w:r>
      <w:r w:rsidRPr="000A3CAD">
        <w:rPr>
          <w:rFonts w:ascii="Arial" w:hAnsi="Arial" w:cs="Arial"/>
          <w:sz w:val="20"/>
          <w:szCs w:val="20"/>
        </w:rPr>
        <w:t>____________________</w:t>
      </w:r>
    </w:p>
    <w:p w14:paraId="1FE0099C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 w:rsidRPr="000A3CAD">
        <w:rPr>
          <w:rFonts w:ascii="Arial" w:hAnsi="Arial" w:cs="Arial"/>
          <w:sz w:val="20"/>
          <w:szCs w:val="20"/>
        </w:rPr>
        <w:t>Title</w:t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</w:r>
      <w:r w:rsidRPr="000A3CAD">
        <w:rPr>
          <w:rFonts w:ascii="Arial" w:hAnsi="Arial" w:cs="Arial"/>
          <w:sz w:val="20"/>
          <w:szCs w:val="20"/>
        </w:rPr>
        <w:tab/>
        <w:t xml:space="preserve">Address </w:t>
      </w:r>
    </w:p>
    <w:p w14:paraId="70DD6E0D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</w:p>
    <w:p w14:paraId="79D3D464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</w:t>
      </w:r>
    </w:p>
    <w:p w14:paraId="4E880147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City, State</w:t>
      </w:r>
    </w:p>
    <w:p w14:paraId="52A5F1DC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</w:p>
    <w:p w14:paraId="433C626F" w14:textId="77777777" w:rsidR="001662E5" w:rsidRDefault="001662E5" w:rsidP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______</w:t>
      </w:r>
    </w:p>
    <w:p w14:paraId="7E990A2C" w14:textId="77777777" w:rsidR="004E4009" w:rsidRPr="001662E5" w:rsidRDefault="001662E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Zip</w:t>
      </w:r>
    </w:p>
    <w:p w14:paraId="50282F9F" w14:textId="77777777" w:rsidR="005538AA" w:rsidRDefault="005538AA">
      <w:pPr>
        <w:rPr>
          <w:i/>
          <w:color w:val="FF0000"/>
        </w:rPr>
      </w:pPr>
    </w:p>
    <w:p w14:paraId="045DEF9A" w14:textId="77777777" w:rsidR="00067584" w:rsidRDefault="00067584">
      <w:pPr>
        <w:rPr>
          <w:i/>
          <w:color w:val="FF0000"/>
        </w:rPr>
      </w:pPr>
    </w:p>
    <w:p w14:paraId="30B7C77F" w14:textId="716D2CD6" w:rsidR="00377BF6" w:rsidRPr="00624674" w:rsidRDefault="00377BF6">
      <w:pPr>
        <w:rPr>
          <w:i/>
          <w:color w:val="FF0000"/>
        </w:rPr>
      </w:pPr>
      <w:r w:rsidRPr="00624674">
        <w:rPr>
          <w:i/>
          <w:color w:val="FF0000"/>
        </w:rPr>
        <w:t xml:space="preserve">Page 2  </w:t>
      </w:r>
    </w:p>
    <w:p w14:paraId="156D19B9" w14:textId="77777777" w:rsidR="00377BF6" w:rsidRDefault="00377BF6">
      <w:r>
        <w:t xml:space="preserve">LAY SUMMARY </w:t>
      </w:r>
    </w:p>
    <w:p w14:paraId="158085BB" w14:textId="77777777" w:rsidR="00377BF6" w:rsidRDefault="00377BF6"/>
    <w:p w14:paraId="7E972142" w14:textId="77777777" w:rsidR="00377BF6" w:rsidRDefault="00377BF6"/>
    <w:p w14:paraId="06E3E860" w14:textId="77777777" w:rsidR="00377BF6" w:rsidRDefault="00377BF6"/>
    <w:p w14:paraId="7056670A" w14:textId="77777777" w:rsidR="00377BF6" w:rsidRPr="00624674" w:rsidRDefault="00377BF6">
      <w:pPr>
        <w:rPr>
          <w:i/>
          <w:color w:val="FF0000"/>
        </w:rPr>
      </w:pPr>
      <w:r w:rsidRPr="00624674">
        <w:rPr>
          <w:i/>
          <w:color w:val="FF0000"/>
        </w:rPr>
        <w:t>Page 3</w:t>
      </w:r>
    </w:p>
    <w:p w14:paraId="3DBBE55E" w14:textId="77777777" w:rsidR="00377BF6" w:rsidRDefault="00033920">
      <w:r>
        <w:t>KEY PERSONNEL</w:t>
      </w:r>
    </w:p>
    <w:p w14:paraId="6C5B0F01" w14:textId="77777777" w:rsidR="00377BF6" w:rsidRDefault="00377BF6"/>
    <w:p w14:paraId="7C5B7A9E" w14:textId="77777777" w:rsidR="00377BF6" w:rsidRDefault="00377BF6"/>
    <w:p w14:paraId="5C7BF6E8" w14:textId="77777777" w:rsidR="00431112" w:rsidRDefault="00431112"/>
    <w:p w14:paraId="1ABC17B2" w14:textId="77777777" w:rsidR="00377BF6" w:rsidRPr="00624674" w:rsidRDefault="00377BF6">
      <w:pPr>
        <w:rPr>
          <w:i/>
          <w:color w:val="FF0000"/>
        </w:rPr>
      </w:pPr>
      <w:r w:rsidRPr="00624674">
        <w:rPr>
          <w:i/>
          <w:color w:val="FF0000"/>
        </w:rPr>
        <w:t xml:space="preserve">Page 4 to </w:t>
      </w:r>
      <w:r w:rsidR="00E173BD">
        <w:rPr>
          <w:i/>
          <w:color w:val="FF0000"/>
        </w:rPr>
        <w:t>8</w:t>
      </w:r>
    </w:p>
    <w:p w14:paraId="3CE5D358" w14:textId="77777777" w:rsidR="00377BF6" w:rsidRDefault="00377BF6"/>
    <w:tbl>
      <w:tblPr>
        <w:tblW w:w="10656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788"/>
        <w:gridCol w:w="540"/>
        <w:gridCol w:w="1080"/>
        <w:gridCol w:w="1440"/>
        <w:gridCol w:w="2808"/>
      </w:tblGrid>
      <w:tr w:rsidR="004E4009" w14:paraId="18D334CD" w14:textId="77777777" w:rsidTr="00F36B8D">
        <w:trPr>
          <w:trHeight w:hRule="exact" w:val="979"/>
          <w:jc w:val="center"/>
        </w:trPr>
        <w:tc>
          <w:tcPr>
            <w:tcW w:w="10656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14:paraId="57E99BFA" w14:textId="77777777" w:rsidR="004E4009" w:rsidRPr="0015221F" w:rsidRDefault="00377BF6" w:rsidP="00F36B8D">
            <w:pPr>
              <w:pStyle w:val="Heading1"/>
              <w:jc w:val="center"/>
              <w:rPr>
                <w:lang w:val="en-US" w:eastAsia="en-US"/>
              </w:rPr>
            </w:pPr>
            <w:r w:rsidRPr="0015221F">
              <w:rPr>
                <w:lang w:val="en-US" w:eastAsia="en-US"/>
              </w:rPr>
              <w:t>BI</w:t>
            </w:r>
            <w:r w:rsidR="004E4009" w:rsidRPr="0015221F">
              <w:rPr>
                <w:lang w:val="en-US" w:eastAsia="en-US"/>
              </w:rPr>
              <w:t>OGRAPHICAL SKETCH</w:t>
            </w:r>
          </w:p>
          <w:p w14:paraId="3811AAD3" w14:textId="0F02D6A4" w:rsidR="004E4009" w:rsidRDefault="004E4009" w:rsidP="00F36B8D">
            <w:pPr>
              <w:pStyle w:val="HeadNoteNotItalics"/>
              <w:rPr>
                <w:sz w:val="20"/>
              </w:rPr>
            </w:pPr>
            <w:r>
              <w:t>Provide the following information for the key personnel in the order listed on Form Page 2.</w:t>
            </w:r>
            <w:r>
              <w:br w:type="textWrapping" w:clear="all"/>
              <w:t xml:space="preserve">Follow this format for each person. </w:t>
            </w:r>
            <w:r>
              <w:rPr>
                <w:b/>
              </w:rPr>
              <w:t xml:space="preserve"> DO NOT EXCEED </w:t>
            </w:r>
            <w:r w:rsidR="007E3719">
              <w:rPr>
                <w:b/>
              </w:rPr>
              <w:t>FIVE</w:t>
            </w:r>
            <w:r>
              <w:rPr>
                <w:b/>
              </w:rPr>
              <w:t xml:space="preserve"> PAGES.</w:t>
            </w:r>
            <w:r w:rsidR="00E173BD">
              <w:rPr>
                <w:b/>
              </w:rPr>
              <w:t xml:space="preserve"> You may use 1a, 1b</w:t>
            </w:r>
          </w:p>
        </w:tc>
      </w:tr>
      <w:tr w:rsidR="004E4009" w14:paraId="22F7101D" w14:textId="77777777" w:rsidTr="00F36B8D">
        <w:trPr>
          <w:trHeight w:hRule="exact" w:val="216"/>
          <w:jc w:val="center"/>
        </w:trPr>
        <w:tc>
          <w:tcPr>
            <w:tcW w:w="10656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99D4F45" w14:textId="77777777" w:rsidR="004E4009" w:rsidRDefault="004E4009" w:rsidP="00F36B8D">
            <w:pPr>
              <w:jc w:val="center"/>
              <w:rPr>
                <w:rFonts w:ascii="Arial" w:hAnsi="Arial"/>
                <w:sz w:val="20"/>
              </w:rPr>
            </w:pPr>
          </w:p>
        </w:tc>
      </w:tr>
      <w:tr w:rsidR="004E4009" w14:paraId="3D4A5CF5" w14:textId="77777777" w:rsidTr="00F36B8D">
        <w:trPr>
          <w:trHeight w:hRule="exact" w:val="893"/>
          <w:jc w:val="center"/>
        </w:trPr>
        <w:tc>
          <w:tcPr>
            <w:tcW w:w="532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4" w:type="dxa"/>
              <w:bottom w:w="14" w:type="dxa"/>
            </w:tcMar>
          </w:tcPr>
          <w:p w14:paraId="7B3200B9" w14:textId="77777777" w:rsidR="004E4009" w:rsidRDefault="004E4009" w:rsidP="00F36B8D">
            <w:pPr>
              <w:pStyle w:val="FormFieldCaption"/>
            </w:pPr>
            <w:r>
              <w:t>NAME</w:t>
            </w:r>
          </w:p>
          <w:p w14:paraId="4852B164" w14:textId="77777777" w:rsidR="004E4009" w:rsidRDefault="004E4009" w:rsidP="00F36B8D">
            <w:pPr>
              <w:pStyle w:val="DataField11pt"/>
            </w:pPr>
            <w:r>
              <w:t>.</w:t>
            </w:r>
          </w:p>
        </w:tc>
        <w:tc>
          <w:tcPr>
            <w:tcW w:w="5328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tcMar>
              <w:top w:w="14" w:type="dxa"/>
              <w:bottom w:w="14" w:type="dxa"/>
            </w:tcMar>
          </w:tcPr>
          <w:p w14:paraId="276C30A8" w14:textId="77777777" w:rsidR="004E4009" w:rsidRDefault="004E4009" w:rsidP="00F36B8D">
            <w:pPr>
              <w:pStyle w:val="FormFieldCaption"/>
            </w:pPr>
            <w:r>
              <w:t>POSITION TITLE</w:t>
            </w:r>
          </w:p>
          <w:p w14:paraId="7C936303" w14:textId="77777777" w:rsidR="004E4009" w:rsidRDefault="004E4009" w:rsidP="00F36B8D">
            <w:pPr>
              <w:pStyle w:val="DataField11pt"/>
            </w:pPr>
          </w:p>
        </w:tc>
      </w:tr>
      <w:tr w:rsidR="004E4009" w14:paraId="7DBDA017" w14:textId="77777777" w:rsidTr="00F36B8D">
        <w:trPr>
          <w:trHeight w:hRule="exact" w:val="288"/>
          <w:jc w:val="center"/>
        </w:trPr>
        <w:tc>
          <w:tcPr>
            <w:tcW w:w="10656" w:type="dxa"/>
            <w:gridSpan w:val="5"/>
            <w:tcBorders>
              <w:left w:val="nil"/>
              <w:bottom w:val="single" w:sz="6" w:space="0" w:color="auto"/>
            </w:tcBorders>
            <w:vAlign w:val="center"/>
          </w:tcPr>
          <w:p w14:paraId="68DCE803" w14:textId="77777777" w:rsidR="004E4009" w:rsidRDefault="004E4009" w:rsidP="00F36B8D">
            <w:pPr>
              <w:pStyle w:val="FormFieldCaption"/>
            </w:pPr>
            <w:r>
              <w:t>EDUCATION/</w:t>
            </w:r>
            <w:proofErr w:type="gramStart"/>
            <w:r>
              <w:t xml:space="preserve">TRAINING  </w:t>
            </w:r>
            <w:r>
              <w:rPr>
                <w:i/>
              </w:rPr>
              <w:t>(</w:t>
            </w:r>
            <w:proofErr w:type="gramEnd"/>
            <w:r>
              <w:rPr>
                <w:i/>
              </w:rPr>
              <w:t>Begin with baccalaureate or other initial professional education, such as nursing, and include postdoctoral training.)</w:t>
            </w:r>
          </w:p>
        </w:tc>
      </w:tr>
      <w:tr w:rsidR="004E4009" w14:paraId="1F455BF7" w14:textId="77777777" w:rsidTr="00F36B8D">
        <w:trPr>
          <w:jc w:val="center"/>
        </w:trPr>
        <w:tc>
          <w:tcPr>
            <w:tcW w:w="47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6EB38CDC" w14:textId="77777777" w:rsidR="004E4009" w:rsidRDefault="004E4009" w:rsidP="00F36B8D">
            <w:pPr>
              <w:pStyle w:val="FormFieldCaption"/>
              <w:jc w:val="center"/>
            </w:pPr>
            <w:r>
              <w:t>INSTITUTION AND LOCATION</w:t>
            </w:r>
          </w:p>
        </w:tc>
        <w:tc>
          <w:tcPr>
            <w:tcW w:w="16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792FD386" w14:textId="77777777" w:rsidR="004E4009" w:rsidRDefault="004E4009" w:rsidP="00F36B8D">
            <w:pPr>
              <w:pStyle w:val="FormFieldCaption"/>
              <w:jc w:val="center"/>
            </w:pPr>
            <w:r>
              <w:t>DEGREE</w:t>
            </w:r>
          </w:p>
          <w:p w14:paraId="3AD2A268" w14:textId="77777777" w:rsidR="004E4009" w:rsidRDefault="004E4009" w:rsidP="00F36B8D">
            <w:pPr>
              <w:pStyle w:val="FormFieldCaption"/>
              <w:jc w:val="center"/>
              <w:rPr>
                <w:i/>
              </w:rPr>
            </w:pPr>
            <w:r>
              <w:rPr>
                <w:i/>
              </w:rPr>
              <w:t>(if applicable)</w:t>
            </w:r>
          </w:p>
        </w:tc>
        <w:tc>
          <w:tcPr>
            <w:tcW w:w="14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3DAD4AD2" w14:textId="77777777" w:rsidR="004E4009" w:rsidRDefault="004E4009" w:rsidP="00F36B8D">
            <w:pPr>
              <w:pStyle w:val="FormFieldCaption"/>
              <w:jc w:val="center"/>
            </w:pPr>
            <w:r>
              <w:t>YEAR(s)</w:t>
            </w:r>
          </w:p>
        </w:tc>
        <w:tc>
          <w:tcPr>
            <w:tcW w:w="28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C1C285D" w14:textId="77777777" w:rsidR="004E4009" w:rsidRDefault="004E4009" w:rsidP="00F36B8D">
            <w:pPr>
              <w:pStyle w:val="FormFieldCaption"/>
              <w:jc w:val="center"/>
            </w:pPr>
            <w:r>
              <w:t>FIELD OF STUDY</w:t>
            </w:r>
          </w:p>
        </w:tc>
      </w:tr>
      <w:tr w:rsidR="004E4009" w14:paraId="5A5A1738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single" w:sz="6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2E5E6F3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D9D86A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single" w:sz="6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00FB5" w14:textId="77777777" w:rsidR="004E4009" w:rsidRPr="0026751A" w:rsidRDefault="004E4009" w:rsidP="00F36B8D">
            <w:pPr>
              <w:pStyle w:val="DataField10pt"/>
              <w:jc w:val="center"/>
              <w:rPr>
                <w:b/>
              </w:rPr>
            </w:pPr>
          </w:p>
        </w:tc>
        <w:tc>
          <w:tcPr>
            <w:tcW w:w="2808" w:type="dxa"/>
            <w:tcBorders>
              <w:top w:val="single" w:sz="6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2776B3F" w14:textId="77777777" w:rsidR="004E4009" w:rsidRDefault="004E4009" w:rsidP="00F36B8D">
            <w:pPr>
              <w:pStyle w:val="DataField10pt"/>
            </w:pPr>
          </w:p>
        </w:tc>
      </w:tr>
      <w:tr w:rsidR="004E4009" w14:paraId="753AA04E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39962F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4376EC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35FA26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9CA6968" w14:textId="77777777" w:rsidR="004E4009" w:rsidRDefault="004E4009" w:rsidP="00F36B8D">
            <w:pPr>
              <w:pStyle w:val="DataField10pt"/>
            </w:pPr>
          </w:p>
        </w:tc>
      </w:tr>
      <w:tr w:rsidR="004E4009" w14:paraId="71B7B603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24D542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1627CE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01FA14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8E3AEDB" w14:textId="77777777" w:rsidR="004E4009" w:rsidRDefault="004E4009" w:rsidP="00F36B8D">
            <w:pPr>
              <w:pStyle w:val="DataField10pt"/>
            </w:pPr>
          </w:p>
        </w:tc>
      </w:tr>
      <w:tr w:rsidR="004E4009" w14:paraId="0B7585D0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CE829C" w14:textId="77777777" w:rsidR="00C662AE" w:rsidRDefault="00C662AE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755558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57CD10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362AC36" w14:textId="77777777" w:rsidR="004E4009" w:rsidRDefault="004E4009" w:rsidP="00F36B8D">
            <w:pPr>
              <w:pStyle w:val="DataField10pt"/>
            </w:pPr>
          </w:p>
        </w:tc>
      </w:tr>
      <w:tr w:rsidR="004E4009" w14:paraId="39D006C9" w14:textId="77777777" w:rsidTr="00F36B8D">
        <w:trPr>
          <w:trHeight w:hRule="exact" w:val="288"/>
          <w:jc w:val="center"/>
        </w:trPr>
        <w:tc>
          <w:tcPr>
            <w:tcW w:w="4788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369B2925" w14:textId="77777777" w:rsidR="004E4009" w:rsidRDefault="004E4009" w:rsidP="00F36B8D">
            <w:pPr>
              <w:pStyle w:val="DataField10pt"/>
            </w:pPr>
          </w:p>
        </w:tc>
        <w:tc>
          <w:tcPr>
            <w:tcW w:w="1620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864D33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04C98C9" w14:textId="77777777" w:rsidR="004E4009" w:rsidRDefault="004E4009" w:rsidP="00F36B8D">
            <w:pPr>
              <w:pStyle w:val="DataField10pt"/>
              <w:jc w:val="center"/>
            </w:pPr>
          </w:p>
        </w:tc>
        <w:tc>
          <w:tcPr>
            <w:tcW w:w="2808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  <w:vAlign w:val="center"/>
          </w:tcPr>
          <w:p w14:paraId="058E2938" w14:textId="77777777" w:rsidR="004E4009" w:rsidRDefault="004E4009" w:rsidP="00F36B8D">
            <w:pPr>
              <w:pStyle w:val="DataField10pt"/>
            </w:pPr>
          </w:p>
        </w:tc>
      </w:tr>
    </w:tbl>
    <w:p w14:paraId="7CA124C2" w14:textId="77777777" w:rsidR="004E4009" w:rsidRDefault="004E4009" w:rsidP="004E4009">
      <w:pPr>
        <w:rPr>
          <w:rFonts w:ascii="Arial" w:eastAsia="MS Mincho" w:hAnsi="Arial"/>
          <w:b/>
          <w:sz w:val="20"/>
        </w:rPr>
      </w:pPr>
    </w:p>
    <w:p w14:paraId="4D0C1B37" w14:textId="77777777" w:rsidR="005B1D5B" w:rsidRPr="00347D0B" w:rsidRDefault="00347D0B" w:rsidP="00347D0B">
      <w:pPr>
        <w:numPr>
          <w:ilvl w:val="0"/>
          <w:numId w:val="5"/>
        </w:numPr>
        <w:tabs>
          <w:tab w:val="left" w:pos="-720"/>
        </w:tabs>
        <w:rPr>
          <w:b/>
          <w:sz w:val="28"/>
          <w:szCs w:val="28"/>
        </w:rPr>
      </w:pPr>
      <w:r w:rsidRPr="00347D0B">
        <w:rPr>
          <w:b/>
          <w:sz w:val="28"/>
          <w:szCs w:val="28"/>
        </w:rPr>
        <w:t>Personal Statement</w:t>
      </w:r>
    </w:p>
    <w:p w14:paraId="647CE6D1" w14:textId="49C2C0BD" w:rsidR="00347D0B" w:rsidRDefault="00347D0B" w:rsidP="00347D0B">
      <w:pPr>
        <w:tabs>
          <w:tab w:val="left" w:pos="-720"/>
        </w:tabs>
        <w:rPr>
          <w:rFonts w:ascii="Arial" w:hAnsi="Arial"/>
          <w:sz w:val="20"/>
          <w:u w:val="single"/>
        </w:rPr>
      </w:pPr>
    </w:p>
    <w:p w14:paraId="56B4A17E" w14:textId="77777777" w:rsidR="007E3719" w:rsidRDefault="007E3719" w:rsidP="00347D0B">
      <w:pPr>
        <w:tabs>
          <w:tab w:val="left" w:pos="-720"/>
        </w:tabs>
        <w:rPr>
          <w:rFonts w:ascii="Arial" w:hAnsi="Arial"/>
          <w:sz w:val="20"/>
          <w:u w:val="single"/>
        </w:rPr>
      </w:pPr>
    </w:p>
    <w:p w14:paraId="42FCD1C2" w14:textId="6B67FA65" w:rsidR="005B1D5B" w:rsidRPr="0056287A" w:rsidRDefault="00347D0B" w:rsidP="00347D0B">
      <w:pPr>
        <w:numPr>
          <w:ilvl w:val="0"/>
          <w:numId w:val="5"/>
        </w:numPr>
        <w:tabs>
          <w:tab w:val="left" w:pos="-720"/>
        </w:tabs>
        <w:rPr>
          <w:b/>
          <w:sz w:val="28"/>
          <w:szCs w:val="28"/>
        </w:rPr>
      </w:pPr>
      <w:r w:rsidRPr="0056287A">
        <w:rPr>
          <w:b/>
          <w:sz w:val="28"/>
          <w:szCs w:val="28"/>
        </w:rPr>
        <w:t>Positions</w:t>
      </w:r>
      <w:r w:rsidR="007E3719">
        <w:rPr>
          <w:b/>
          <w:sz w:val="28"/>
          <w:szCs w:val="28"/>
        </w:rPr>
        <w:t>, Scientific Appointments</w:t>
      </w:r>
      <w:r w:rsidRPr="0056287A">
        <w:rPr>
          <w:b/>
          <w:sz w:val="28"/>
          <w:szCs w:val="28"/>
        </w:rPr>
        <w:t xml:space="preserve"> and Honors</w:t>
      </w:r>
    </w:p>
    <w:p w14:paraId="7807CDB3" w14:textId="77777777" w:rsidR="00347D0B" w:rsidRDefault="00347D0B" w:rsidP="00347D0B">
      <w:pPr>
        <w:pStyle w:val="ListParagraph"/>
        <w:rPr>
          <w:rFonts w:ascii="Arial" w:hAnsi="Arial"/>
          <w:sz w:val="20"/>
          <w:u w:val="single"/>
        </w:rPr>
      </w:pPr>
    </w:p>
    <w:p w14:paraId="160D8FE1" w14:textId="77777777" w:rsidR="0056287A" w:rsidRDefault="0056287A" w:rsidP="0056287A">
      <w:pPr>
        <w:tabs>
          <w:tab w:val="left" w:pos="-720"/>
        </w:tabs>
        <w:ind w:left="-360"/>
        <w:rPr>
          <w:b/>
          <w:sz w:val="28"/>
          <w:szCs w:val="28"/>
        </w:rPr>
      </w:pPr>
    </w:p>
    <w:p w14:paraId="215565DC" w14:textId="6AA434CA" w:rsidR="00347D0B" w:rsidRPr="0056287A" w:rsidRDefault="0056287A" w:rsidP="00347D0B">
      <w:pPr>
        <w:numPr>
          <w:ilvl w:val="0"/>
          <w:numId w:val="5"/>
        </w:numPr>
        <w:tabs>
          <w:tab w:val="left" w:pos="-720"/>
        </w:tabs>
        <w:rPr>
          <w:b/>
          <w:sz w:val="28"/>
          <w:szCs w:val="28"/>
        </w:rPr>
      </w:pPr>
      <w:r w:rsidRPr="0056287A">
        <w:rPr>
          <w:b/>
          <w:sz w:val="28"/>
          <w:szCs w:val="28"/>
        </w:rPr>
        <w:t xml:space="preserve"> Contribution</w:t>
      </w:r>
      <w:r w:rsidR="007E3719">
        <w:rPr>
          <w:b/>
          <w:sz w:val="28"/>
          <w:szCs w:val="28"/>
        </w:rPr>
        <w:t>s</w:t>
      </w:r>
      <w:r w:rsidRPr="0056287A">
        <w:rPr>
          <w:b/>
          <w:sz w:val="28"/>
          <w:szCs w:val="28"/>
        </w:rPr>
        <w:t xml:space="preserve"> to Science</w:t>
      </w:r>
    </w:p>
    <w:p w14:paraId="64316876" w14:textId="77777777" w:rsidR="0056287A" w:rsidRDefault="0056287A" w:rsidP="0056287A">
      <w:pPr>
        <w:tabs>
          <w:tab w:val="left" w:pos="-720"/>
        </w:tabs>
        <w:ind w:left="-360"/>
        <w:rPr>
          <w:b/>
          <w:u w:val="single"/>
        </w:rPr>
      </w:pPr>
    </w:p>
    <w:p w14:paraId="568151E7" w14:textId="1AAB910D" w:rsidR="0056287A" w:rsidRPr="005538AA" w:rsidRDefault="00222E75" w:rsidP="0056287A">
      <w:pPr>
        <w:tabs>
          <w:tab w:val="left" w:pos="-720"/>
        </w:tabs>
        <w:ind w:left="-360"/>
        <w:rPr>
          <w:b/>
          <w:u w:val="single"/>
        </w:rPr>
      </w:pPr>
      <w:r w:rsidRPr="00222E75">
        <w:rPr>
          <w:b/>
        </w:rPr>
        <w:t>Link to:</w:t>
      </w:r>
      <w:r w:rsidR="0056287A" w:rsidRPr="00222E75">
        <w:rPr>
          <w:b/>
        </w:rPr>
        <w:t xml:space="preserve"> </w:t>
      </w:r>
      <w:r>
        <w:rPr>
          <w:b/>
        </w:rPr>
        <w:t xml:space="preserve"> </w:t>
      </w:r>
      <w:r w:rsidR="0056287A" w:rsidRPr="005538AA">
        <w:rPr>
          <w:b/>
          <w:u w:val="single"/>
        </w:rPr>
        <w:t>List of Published Work in My Bibliograph</w:t>
      </w:r>
      <w:r w:rsidR="007E3719">
        <w:rPr>
          <w:b/>
          <w:u w:val="single"/>
        </w:rPr>
        <w:t xml:space="preserve">y </w:t>
      </w:r>
    </w:p>
    <w:p w14:paraId="3A2FFF5B" w14:textId="77777777" w:rsidR="0056287A" w:rsidRDefault="0056287A" w:rsidP="0056287A">
      <w:pPr>
        <w:tabs>
          <w:tab w:val="left" w:pos="-720"/>
        </w:tabs>
        <w:ind w:left="-360"/>
        <w:rPr>
          <w:b/>
          <w:sz w:val="28"/>
          <w:szCs w:val="28"/>
        </w:rPr>
      </w:pPr>
    </w:p>
    <w:p w14:paraId="4FFEFC43" w14:textId="77777777" w:rsidR="00BB2016" w:rsidRDefault="00BB2016" w:rsidP="004E4009">
      <w:pPr>
        <w:tabs>
          <w:tab w:val="left" w:pos="-720"/>
        </w:tabs>
        <w:ind w:hanging="720"/>
        <w:rPr>
          <w:rFonts w:ascii="Times" w:hAnsi="Times"/>
          <w:i/>
          <w:color w:val="FF0000"/>
        </w:rPr>
      </w:pPr>
    </w:p>
    <w:p w14:paraId="384817C8" w14:textId="498A0C19" w:rsidR="005B1D5B" w:rsidRPr="00624674" w:rsidRDefault="005B1D5B" w:rsidP="004E4009">
      <w:pPr>
        <w:tabs>
          <w:tab w:val="left" w:pos="-720"/>
        </w:tabs>
        <w:ind w:hanging="720"/>
        <w:rPr>
          <w:rFonts w:ascii="Times" w:hAnsi="Times"/>
          <w:i/>
          <w:color w:val="FF0000"/>
        </w:rPr>
      </w:pPr>
      <w:r w:rsidRPr="00624674">
        <w:rPr>
          <w:rFonts w:ascii="Times" w:hAnsi="Times"/>
          <w:i/>
          <w:color w:val="FF0000"/>
        </w:rPr>
        <w:t xml:space="preserve">Page </w:t>
      </w:r>
      <w:r w:rsidR="00E173BD">
        <w:rPr>
          <w:rFonts w:ascii="Times" w:hAnsi="Times"/>
          <w:i/>
          <w:color w:val="FF0000"/>
        </w:rPr>
        <w:t>9</w:t>
      </w:r>
    </w:p>
    <w:p w14:paraId="40C52F4B" w14:textId="77777777" w:rsidR="00033920" w:rsidRPr="005538AA" w:rsidRDefault="00033920" w:rsidP="004E4009">
      <w:pPr>
        <w:tabs>
          <w:tab w:val="left" w:pos="-720"/>
        </w:tabs>
        <w:ind w:hanging="720"/>
        <w:rPr>
          <w:b/>
          <w:sz w:val="28"/>
          <w:szCs w:val="28"/>
        </w:rPr>
      </w:pPr>
      <w:r w:rsidRPr="005538AA">
        <w:rPr>
          <w:b/>
          <w:sz w:val="28"/>
          <w:szCs w:val="28"/>
        </w:rPr>
        <w:t>BUDGET</w:t>
      </w:r>
    </w:p>
    <w:p w14:paraId="67B42FB4" w14:textId="77777777" w:rsidR="00033920" w:rsidRDefault="00033920" w:rsidP="004E4009">
      <w:pPr>
        <w:tabs>
          <w:tab w:val="left" w:pos="-720"/>
        </w:tabs>
        <w:ind w:hanging="720"/>
        <w:rPr>
          <w:rFonts w:ascii="Arial" w:hAnsi="Arial"/>
          <w:b/>
          <w:sz w:val="20"/>
        </w:rPr>
      </w:pPr>
    </w:p>
    <w:p w14:paraId="0696F5F8" w14:textId="77777777" w:rsidR="00033920" w:rsidRDefault="00033920" w:rsidP="004E4009">
      <w:pPr>
        <w:tabs>
          <w:tab w:val="left" w:pos="-720"/>
        </w:tabs>
        <w:ind w:hanging="720"/>
        <w:rPr>
          <w:rFonts w:ascii="Arial" w:hAnsi="Arial"/>
          <w:b/>
          <w:sz w:val="20"/>
        </w:rPr>
      </w:pPr>
    </w:p>
    <w:p w14:paraId="6866DBF2" w14:textId="77777777" w:rsidR="005B1D5B" w:rsidRPr="00624674" w:rsidRDefault="005B1D5B" w:rsidP="005B1D5B">
      <w:pPr>
        <w:tabs>
          <w:tab w:val="left" w:pos="-720"/>
        </w:tabs>
        <w:ind w:hanging="720"/>
        <w:rPr>
          <w:i/>
          <w:color w:val="FF0000"/>
        </w:rPr>
      </w:pPr>
      <w:r w:rsidRPr="00624674">
        <w:rPr>
          <w:i/>
          <w:color w:val="FF0000"/>
        </w:rPr>
        <w:t xml:space="preserve">Page </w:t>
      </w:r>
      <w:r w:rsidR="00033920">
        <w:rPr>
          <w:i/>
          <w:color w:val="FF0000"/>
        </w:rPr>
        <w:t>1</w:t>
      </w:r>
      <w:r w:rsidR="00E173BD">
        <w:rPr>
          <w:i/>
          <w:color w:val="FF0000"/>
        </w:rPr>
        <w:t>0-15</w:t>
      </w:r>
    </w:p>
    <w:p w14:paraId="4D10BD3D" w14:textId="77777777" w:rsidR="005B1D5B" w:rsidRPr="00292476" w:rsidRDefault="005B1D5B" w:rsidP="005B1D5B">
      <w:pPr>
        <w:tabs>
          <w:tab w:val="left" w:pos="-720"/>
        </w:tabs>
        <w:ind w:hanging="720"/>
        <w:rPr>
          <w:b/>
        </w:rPr>
      </w:pPr>
      <w:r w:rsidRPr="00292476">
        <w:rPr>
          <w:b/>
        </w:rPr>
        <w:t>PROJECT PLAN</w:t>
      </w:r>
    </w:p>
    <w:p w14:paraId="16389D56" w14:textId="77777777" w:rsidR="005B1D5B" w:rsidRPr="00292476" w:rsidRDefault="005B1D5B" w:rsidP="005B1D5B">
      <w:pPr>
        <w:tabs>
          <w:tab w:val="left" w:pos="-720"/>
        </w:tabs>
        <w:ind w:hanging="720"/>
        <w:rPr>
          <w:b/>
        </w:rPr>
      </w:pPr>
    </w:p>
    <w:p w14:paraId="231F4FFB" w14:textId="4EB52DCD" w:rsidR="005B1D5B" w:rsidRPr="00624674" w:rsidRDefault="00BB2016" w:rsidP="005B1D5B">
      <w:pPr>
        <w:tabs>
          <w:tab w:val="left" w:pos="-720"/>
        </w:tabs>
        <w:ind w:hanging="720"/>
        <w:rPr>
          <w:i/>
          <w:color w:val="FF0000"/>
        </w:rPr>
      </w:pPr>
      <w:r>
        <w:rPr>
          <w:i/>
          <w:color w:val="FF0000"/>
        </w:rPr>
        <w:t>P</w:t>
      </w:r>
      <w:r w:rsidR="005B1D5B" w:rsidRPr="00624674">
        <w:rPr>
          <w:i/>
          <w:color w:val="FF0000"/>
        </w:rPr>
        <w:t>age 1</w:t>
      </w:r>
      <w:r w:rsidR="00E173BD">
        <w:rPr>
          <w:i/>
          <w:color w:val="FF0000"/>
        </w:rPr>
        <w:t>6</w:t>
      </w:r>
    </w:p>
    <w:p w14:paraId="034C1473" w14:textId="77777777" w:rsidR="001662E5" w:rsidRPr="001662E5" w:rsidRDefault="005B1D5B" w:rsidP="001662E5">
      <w:pPr>
        <w:tabs>
          <w:tab w:val="left" w:pos="-720"/>
        </w:tabs>
        <w:ind w:hanging="720"/>
        <w:rPr>
          <w:b/>
        </w:rPr>
      </w:pPr>
      <w:r w:rsidRPr="00292476">
        <w:rPr>
          <w:b/>
        </w:rPr>
        <w:t>OTHER FACTORS AND ASSURANCES</w:t>
      </w:r>
      <w:r w:rsidR="001662E5">
        <w:rPr>
          <w:b/>
        </w:rPr>
        <w:tab/>
      </w:r>
    </w:p>
    <w:sectPr w:rsidR="001662E5" w:rsidRPr="001662E5" w:rsidSect="005538AA">
      <w:pgSz w:w="12240" w:h="15840"/>
      <w:pgMar w:top="1008" w:right="1800" w:bottom="1008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41C20" w14:textId="77777777" w:rsidR="00BC0B93" w:rsidRDefault="00BC0B93" w:rsidP="00D1088B">
      <w:r>
        <w:separator/>
      </w:r>
    </w:p>
  </w:endnote>
  <w:endnote w:type="continuationSeparator" w:id="0">
    <w:p w14:paraId="5BC86950" w14:textId="77777777" w:rsidR="00BC0B93" w:rsidRDefault="00BC0B93" w:rsidP="00D10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954B5" w14:textId="77777777" w:rsidR="00BC0B93" w:rsidRDefault="00BC0B93" w:rsidP="00D1088B">
      <w:r>
        <w:separator/>
      </w:r>
    </w:p>
  </w:footnote>
  <w:footnote w:type="continuationSeparator" w:id="0">
    <w:p w14:paraId="2A352417" w14:textId="77777777" w:rsidR="00BC0B93" w:rsidRDefault="00BC0B93" w:rsidP="00D108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6BCC0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7111D"/>
    <w:multiLevelType w:val="hybridMultilevel"/>
    <w:tmpl w:val="FBACB884"/>
    <w:lvl w:ilvl="0" w:tplc="478407DC">
      <w:start w:val="1"/>
      <w:numFmt w:val="upp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17AA1341"/>
    <w:multiLevelType w:val="hybridMultilevel"/>
    <w:tmpl w:val="3118D19C"/>
    <w:lvl w:ilvl="0" w:tplc="0E66E30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384B29"/>
    <w:multiLevelType w:val="hybridMultilevel"/>
    <w:tmpl w:val="019E5C6C"/>
    <w:lvl w:ilvl="0" w:tplc="35B62E6C">
      <w:start w:val="1"/>
      <w:numFmt w:val="upperLetter"/>
      <w:lvlText w:val="%1."/>
      <w:lvlJc w:val="left"/>
      <w:pPr>
        <w:tabs>
          <w:tab w:val="num" w:pos="-360"/>
        </w:tabs>
        <w:ind w:left="-360" w:hanging="360"/>
      </w:pPr>
      <w:rPr>
        <w:rFonts w:hint="default"/>
        <w:sz w:val="24"/>
      </w:rPr>
    </w:lvl>
    <w:lvl w:ilvl="1" w:tplc="0019040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" w15:restartNumberingAfterBreak="0">
    <w:nsid w:val="4A9F069B"/>
    <w:multiLevelType w:val="hybridMultilevel"/>
    <w:tmpl w:val="4662A05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4353596">
    <w:abstractNumId w:val="3"/>
  </w:num>
  <w:num w:numId="2" w16cid:durableId="180165960">
    <w:abstractNumId w:val="0"/>
  </w:num>
  <w:num w:numId="3" w16cid:durableId="1898785392">
    <w:abstractNumId w:val="2"/>
  </w:num>
  <w:num w:numId="4" w16cid:durableId="1036387986">
    <w:abstractNumId w:val="4"/>
  </w:num>
  <w:num w:numId="5" w16cid:durableId="652760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zIyMzIxMDMwNjdR0lEKTi0uzszPAykwqgUAg8MRaiwAAAA="/>
  </w:docVars>
  <w:rsids>
    <w:rsidRoot w:val="0039192E"/>
    <w:rsid w:val="00031F4D"/>
    <w:rsid w:val="00033920"/>
    <w:rsid w:val="0003740E"/>
    <w:rsid w:val="0006240A"/>
    <w:rsid w:val="000643DA"/>
    <w:rsid w:val="00067584"/>
    <w:rsid w:val="000A07C6"/>
    <w:rsid w:val="000C6CED"/>
    <w:rsid w:val="000E1970"/>
    <w:rsid w:val="000F3CF8"/>
    <w:rsid w:val="00134649"/>
    <w:rsid w:val="00145EFA"/>
    <w:rsid w:val="00146F85"/>
    <w:rsid w:val="0015221F"/>
    <w:rsid w:val="00155C25"/>
    <w:rsid w:val="00160EAB"/>
    <w:rsid w:val="001662E5"/>
    <w:rsid w:val="001A3FF3"/>
    <w:rsid w:val="001B317D"/>
    <w:rsid w:val="001C732B"/>
    <w:rsid w:val="001E6678"/>
    <w:rsid w:val="001F5EB9"/>
    <w:rsid w:val="00222E75"/>
    <w:rsid w:val="00231A48"/>
    <w:rsid w:val="002575EE"/>
    <w:rsid w:val="002728AF"/>
    <w:rsid w:val="00275C96"/>
    <w:rsid w:val="002824C0"/>
    <w:rsid w:val="00290A7B"/>
    <w:rsid w:val="00291C40"/>
    <w:rsid w:val="00292476"/>
    <w:rsid w:val="002C4D97"/>
    <w:rsid w:val="002E0654"/>
    <w:rsid w:val="002E4CE2"/>
    <w:rsid w:val="00305A47"/>
    <w:rsid w:val="00347D0B"/>
    <w:rsid w:val="00377BF6"/>
    <w:rsid w:val="003879B2"/>
    <w:rsid w:val="0039192E"/>
    <w:rsid w:val="003A494E"/>
    <w:rsid w:val="003B57C7"/>
    <w:rsid w:val="003D4FF4"/>
    <w:rsid w:val="004232B7"/>
    <w:rsid w:val="00431112"/>
    <w:rsid w:val="00451597"/>
    <w:rsid w:val="00452F2C"/>
    <w:rsid w:val="004664CF"/>
    <w:rsid w:val="00486FC1"/>
    <w:rsid w:val="00492492"/>
    <w:rsid w:val="004C627F"/>
    <w:rsid w:val="004D5854"/>
    <w:rsid w:val="004E15ED"/>
    <w:rsid w:val="004E4009"/>
    <w:rsid w:val="004F0E4F"/>
    <w:rsid w:val="004F67B8"/>
    <w:rsid w:val="00505BE3"/>
    <w:rsid w:val="0052362E"/>
    <w:rsid w:val="00544A35"/>
    <w:rsid w:val="005538AA"/>
    <w:rsid w:val="0056287A"/>
    <w:rsid w:val="005809AB"/>
    <w:rsid w:val="00593B5E"/>
    <w:rsid w:val="005A5D38"/>
    <w:rsid w:val="005B1D5B"/>
    <w:rsid w:val="005F6347"/>
    <w:rsid w:val="0061785A"/>
    <w:rsid w:val="00624674"/>
    <w:rsid w:val="00692D7E"/>
    <w:rsid w:val="006A6972"/>
    <w:rsid w:val="006A7144"/>
    <w:rsid w:val="006F657A"/>
    <w:rsid w:val="0071525D"/>
    <w:rsid w:val="00754875"/>
    <w:rsid w:val="007D08EA"/>
    <w:rsid w:val="007D3353"/>
    <w:rsid w:val="007E3719"/>
    <w:rsid w:val="007E55A4"/>
    <w:rsid w:val="00802428"/>
    <w:rsid w:val="0081002D"/>
    <w:rsid w:val="008227AC"/>
    <w:rsid w:val="00827B63"/>
    <w:rsid w:val="00835300"/>
    <w:rsid w:val="00842BA7"/>
    <w:rsid w:val="00843483"/>
    <w:rsid w:val="00865A0E"/>
    <w:rsid w:val="00880820"/>
    <w:rsid w:val="008B529D"/>
    <w:rsid w:val="008C192A"/>
    <w:rsid w:val="008E3F68"/>
    <w:rsid w:val="00900B31"/>
    <w:rsid w:val="00937B01"/>
    <w:rsid w:val="009509AA"/>
    <w:rsid w:val="00954088"/>
    <w:rsid w:val="00981394"/>
    <w:rsid w:val="00985B6D"/>
    <w:rsid w:val="0098671F"/>
    <w:rsid w:val="00A03724"/>
    <w:rsid w:val="00A047A9"/>
    <w:rsid w:val="00A11061"/>
    <w:rsid w:val="00A17408"/>
    <w:rsid w:val="00A1741C"/>
    <w:rsid w:val="00A2248B"/>
    <w:rsid w:val="00A343F4"/>
    <w:rsid w:val="00A47382"/>
    <w:rsid w:val="00A518EC"/>
    <w:rsid w:val="00A57AC4"/>
    <w:rsid w:val="00A71291"/>
    <w:rsid w:val="00A83935"/>
    <w:rsid w:val="00AD5A7B"/>
    <w:rsid w:val="00AE3D0E"/>
    <w:rsid w:val="00AF6CC0"/>
    <w:rsid w:val="00B12386"/>
    <w:rsid w:val="00B14AE0"/>
    <w:rsid w:val="00B45DB6"/>
    <w:rsid w:val="00B56B3A"/>
    <w:rsid w:val="00B61B11"/>
    <w:rsid w:val="00BA06F2"/>
    <w:rsid w:val="00BA3CDA"/>
    <w:rsid w:val="00BA7283"/>
    <w:rsid w:val="00BB2016"/>
    <w:rsid w:val="00BC0B93"/>
    <w:rsid w:val="00BD0F11"/>
    <w:rsid w:val="00BE344A"/>
    <w:rsid w:val="00BF0ECA"/>
    <w:rsid w:val="00C0532D"/>
    <w:rsid w:val="00C24AB0"/>
    <w:rsid w:val="00C50B66"/>
    <w:rsid w:val="00C662AE"/>
    <w:rsid w:val="00C73E37"/>
    <w:rsid w:val="00C74336"/>
    <w:rsid w:val="00C967A6"/>
    <w:rsid w:val="00CA2E9C"/>
    <w:rsid w:val="00CC1486"/>
    <w:rsid w:val="00CE47FB"/>
    <w:rsid w:val="00CE72EE"/>
    <w:rsid w:val="00D02017"/>
    <w:rsid w:val="00D1088B"/>
    <w:rsid w:val="00D22A56"/>
    <w:rsid w:val="00D374B3"/>
    <w:rsid w:val="00D46BD2"/>
    <w:rsid w:val="00D73BFB"/>
    <w:rsid w:val="00D97D5B"/>
    <w:rsid w:val="00DC4C6B"/>
    <w:rsid w:val="00DC7EF8"/>
    <w:rsid w:val="00DE1B6F"/>
    <w:rsid w:val="00DF333E"/>
    <w:rsid w:val="00E0493C"/>
    <w:rsid w:val="00E173BD"/>
    <w:rsid w:val="00ED4134"/>
    <w:rsid w:val="00EE7A16"/>
    <w:rsid w:val="00F17E43"/>
    <w:rsid w:val="00F349F9"/>
    <w:rsid w:val="00F36B8D"/>
    <w:rsid w:val="00F577F9"/>
    <w:rsid w:val="00F642ED"/>
    <w:rsid w:val="00F7718C"/>
    <w:rsid w:val="00F86575"/>
    <w:rsid w:val="00FB2B54"/>
    <w:rsid w:val="00FB7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733997"/>
  <w15:chartTrackingRefBased/>
  <w15:docId w15:val="{1D1A4EA0-0579-44E7-8B23-F9C98408F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9192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4009"/>
    <w:pPr>
      <w:keepNext/>
      <w:outlineLvl w:val="0"/>
    </w:pPr>
    <w:rPr>
      <w:rFonts w:ascii="Times" w:eastAsia="Times" w:hAnsi="Times"/>
      <w:b/>
      <w:sz w:val="28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47D0B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865A0E"/>
    <w:rPr>
      <w:rFonts w:ascii="Bradley Hand ITC" w:hAnsi="Bradley Hand ITC" w:cs="Arial"/>
      <w:b/>
      <w:sz w:val="20"/>
      <w:szCs w:val="20"/>
    </w:rPr>
  </w:style>
  <w:style w:type="paragraph" w:styleId="EnvelopeAddress">
    <w:name w:val="envelope address"/>
    <w:basedOn w:val="Normal"/>
    <w:rsid w:val="00865A0E"/>
    <w:pPr>
      <w:framePr w:w="7920" w:h="1980" w:hRule="exact" w:hSpace="180" w:wrap="auto" w:hAnchor="page" w:xAlign="center" w:yAlign="bottom"/>
      <w:ind w:left="2880"/>
    </w:pPr>
    <w:rPr>
      <w:rFonts w:ascii="Bradley Hand ITC" w:hAnsi="Bradley Hand ITC" w:cs="Arial"/>
      <w:b/>
    </w:rPr>
  </w:style>
  <w:style w:type="paragraph" w:styleId="Header">
    <w:name w:val="header"/>
    <w:basedOn w:val="Normal"/>
    <w:link w:val="HeaderChar"/>
    <w:rsid w:val="00D1088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1088B"/>
    <w:rPr>
      <w:sz w:val="24"/>
      <w:szCs w:val="24"/>
    </w:rPr>
  </w:style>
  <w:style w:type="paragraph" w:styleId="Footer">
    <w:name w:val="footer"/>
    <w:basedOn w:val="Normal"/>
    <w:link w:val="FooterChar"/>
    <w:rsid w:val="00D1088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D1088B"/>
    <w:rPr>
      <w:sz w:val="24"/>
      <w:szCs w:val="24"/>
    </w:rPr>
  </w:style>
  <w:style w:type="character" w:customStyle="1" w:styleId="Heading1Char">
    <w:name w:val="Heading 1 Char"/>
    <w:link w:val="Heading1"/>
    <w:rsid w:val="004E4009"/>
    <w:rPr>
      <w:rFonts w:ascii="Times" w:eastAsia="Times" w:hAnsi="Times"/>
      <w:b/>
      <w:sz w:val="28"/>
    </w:rPr>
  </w:style>
  <w:style w:type="paragraph" w:customStyle="1" w:styleId="DataField10pt">
    <w:name w:val="Data Field 10pt"/>
    <w:basedOn w:val="Normal"/>
    <w:rsid w:val="004E4009"/>
    <w:pPr>
      <w:autoSpaceDE w:val="0"/>
      <w:autoSpaceDN w:val="0"/>
    </w:pPr>
    <w:rPr>
      <w:rFonts w:ascii="Arial" w:hAnsi="Arial" w:cs="Arial"/>
      <w:sz w:val="20"/>
      <w:szCs w:val="20"/>
    </w:rPr>
  </w:style>
  <w:style w:type="paragraph" w:customStyle="1" w:styleId="DataField11pt">
    <w:name w:val="Data Field 11pt"/>
    <w:basedOn w:val="Normal"/>
    <w:rsid w:val="004E4009"/>
    <w:pPr>
      <w:autoSpaceDE w:val="0"/>
      <w:autoSpaceDN w:val="0"/>
      <w:spacing w:line="300" w:lineRule="exact"/>
    </w:pPr>
    <w:rPr>
      <w:rFonts w:ascii="Arial" w:hAnsi="Arial" w:cs="Arial"/>
      <w:sz w:val="22"/>
      <w:szCs w:val="20"/>
    </w:rPr>
  </w:style>
  <w:style w:type="paragraph" w:customStyle="1" w:styleId="FormFieldCaption">
    <w:name w:val="Form Field Caption"/>
    <w:basedOn w:val="Normal"/>
    <w:rsid w:val="004E4009"/>
    <w:pPr>
      <w:tabs>
        <w:tab w:val="left" w:pos="270"/>
      </w:tabs>
      <w:autoSpaceDE w:val="0"/>
      <w:autoSpaceDN w:val="0"/>
    </w:pPr>
    <w:rPr>
      <w:rFonts w:ascii="Arial" w:hAnsi="Arial" w:cs="Arial"/>
      <w:sz w:val="16"/>
      <w:szCs w:val="16"/>
    </w:rPr>
  </w:style>
  <w:style w:type="paragraph" w:customStyle="1" w:styleId="HeadNoteNotItalics">
    <w:name w:val="HeadNoteNotItalics"/>
    <w:basedOn w:val="Normal"/>
    <w:rsid w:val="004E4009"/>
    <w:pPr>
      <w:autoSpaceDE w:val="0"/>
      <w:autoSpaceDN w:val="0"/>
      <w:spacing w:before="40" w:after="40"/>
      <w:jc w:val="center"/>
    </w:pPr>
    <w:rPr>
      <w:rFonts w:ascii="Arial" w:hAnsi="Arial"/>
      <w:sz w:val="16"/>
      <w:szCs w:val="20"/>
    </w:rPr>
  </w:style>
  <w:style w:type="paragraph" w:styleId="BalloonText">
    <w:name w:val="Balloon Text"/>
    <w:basedOn w:val="Normal"/>
    <w:link w:val="BalloonTextChar"/>
    <w:rsid w:val="004664C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4664CF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semiHidden/>
    <w:rsid w:val="00347D0B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Hyperlink">
    <w:name w:val="Hyperlink"/>
    <w:rsid w:val="00347D0B"/>
    <w:rPr>
      <w:color w:val="0000FF"/>
      <w:u w:val="single"/>
    </w:rPr>
  </w:style>
  <w:style w:type="character" w:customStyle="1" w:styleId="highlight1">
    <w:name w:val="highlight1"/>
    <w:rsid w:val="00347D0B"/>
    <w:rPr>
      <w:shd w:val="clear" w:color="auto" w:fill="F2F5F8"/>
    </w:rPr>
  </w:style>
  <w:style w:type="paragraph" w:styleId="ListParagraph">
    <w:name w:val="List Paragraph"/>
    <w:basedOn w:val="Normal"/>
    <w:uiPriority w:val="34"/>
    <w:qFormat/>
    <w:rsid w:val="00347D0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Elliott</dc:creator>
  <cp:keywords/>
  <cp:lastModifiedBy>Elaine McCain</cp:lastModifiedBy>
  <cp:revision>2</cp:revision>
  <cp:lastPrinted>2023-01-01T23:34:00Z</cp:lastPrinted>
  <dcterms:created xsi:type="dcterms:W3CDTF">2023-01-02T17:20:00Z</dcterms:created>
  <dcterms:modified xsi:type="dcterms:W3CDTF">2023-01-02T17:20:00Z</dcterms:modified>
</cp:coreProperties>
</file>